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1E1" w:rsidRDefault="00AF5A67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87350</wp:posOffset>
            </wp:positionH>
            <wp:positionV relativeFrom="margin">
              <wp:posOffset>5205730</wp:posOffset>
            </wp:positionV>
            <wp:extent cx="5943600" cy="38760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74650</wp:posOffset>
            </wp:positionH>
            <wp:positionV relativeFrom="margin">
              <wp:posOffset>3994150</wp:posOffset>
            </wp:positionV>
            <wp:extent cx="5943600" cy="1059180"/>
            <wp:effectExtent l="0" t="0" r="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55600</wp:posOffset>
            </wp:positionH>
            <wp:positionV relativeFrom="margin">
              <wp:posOffset>-203200</wp:posOffset>
            </wp:positionV>
            <wp:extent cx="5943600" cy="41230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3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561E1" w:rsidSect="001800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69E" w:rsidRDefault="005F169E" w:rsidP="001800B4">
      <w:pPr>
        <w:spacing w:after="0" w:line="240" w:lineRule="auto"/>
      </w:pPr>
      <w:r>
        <w:separator/>
      </w:r>
    </w:p>
  </w:endnote>
  <w:endnote w:type="continuationSeparator" w:id="0">
    <w:p w:rsidR="005F169E" w:rsidRDefault="005F169E" w:rsidP="00180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B4" w:rsidRDefault="001800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B4" w:rsidRDefault="001800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B4" w:rsidRDefault="001800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69E" w:rsidRDefault="005F169E" w:rsidP="001800B4">
      <w:pPr>
        <w:spacing w:after="0" w:line="240" w:lineRule="auto"/>
      </w:pPr>
      <w:r>
        <w:separator/>
      </w:r>
    </w:p>
  </w:footnote>
  <w:footnote w:type="continuationSeparator" w:id="0">
    <w:p w:rsidR="005F169E" w:rsidRDefault="005F169E" w:rsidP="00180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B4" w:rsidRDefault="001800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B4" w:rsidRDefault="00AF5A67">
    <w:pPr>
      <w:pStyle w:val="Header"/>
    </w:pPr>
    <w:r>
      <w:t>Chapter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B4" w:rsidRDefault="001800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MDAzMTGysDQ2tzBU0lEKTi0uzszPAykwrgUAUA9CWSwAAAA="/>
  </w:docVars>
  <w:rsids>
    <w:rsidRoot w:val="00D02332"/>
    <w:rsid w:val="001800B4"/>
    <w:rsid w:val="00181A31"/>
    <w:rsid w:val="00291E23"/>
    <w:rsid w:val="005F169E"/>
    <w:rsid w:val="00775D7C"/>
    <w:rsid w:val="00AF5A67"/>
    <w:rsid w:val="00C42220"/>
    <w:rsid w:val="00D02332"/>
    <w:rsid w:val="00D5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DCA21"/>
  <w15:chartTrackingRefBased/>
  <w15:docId w15:val="{5706C903-E434-47F0-B8DA-861962B30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0B4"/>
  </w:style>
  <w:style w:type="paragraph" w:styleId="Footer">
    <w:name w:val="footer"/>
    <w:basedOn w:val="Normal"/>
    <w:link w:val="FooterChar"/>
    <w:uiPriority w:val="99"/>
    <w:unhideWhenUsed/>
    <w:rsid w:val="00180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Nalepka</dc:creator>
  <cp:keywords/>
  <dc:description/>
  <cp:lastModifiedBy>Garrett Nalepka</cp:lastModifiedBy>
  <cp:revision>3</cp:revision>
  <dcterms:created xsi:type="dcterms:W3CDTF">2025-08-25T22:38:00Z</dcterms:created>
  <dcterms:modified xsi:type="dcterms:W3CDTF">2025-08-25T23:04:00Z</dcterms:modified>
</cp:coreProperties>
</file>